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322" w:type="dxa"/>
        <w:tblLayout w:type="fixed"/>
        <w:tblLook w:val="04A0" w:firstRow="1" w:lastRow="0" w:firstColumn="1" w:lastColumn="0" w:noHBand="0" w:noVBand="1"/>
      </w:tblPr>
      <w:tblGrid>
        <w:gridCol w:w="4644"/>
        <w:gridCol w:w="4678"/>
      </w:tblGrid>
      <w:tr w:rsidR="00140CDB" w:rsidRPr="0092437D" w14:paraId="3AB3E2A0" w14:textId="77777777" w:rsidTr="00140CDB">
        <w:tc>
          <w:tcPr>
            <w:tcW w:w="4644" w:type="dxa"/>
            <w:shd w:val="clear" w:color="auto" w:fill="F2F2F2"/>
          </w:tcPr>
          <w:p w14:paraId="151A2733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678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0D7F9A09" w14:textId="77777777" w:rsidTr="00140CDB">
              <w:tc>
                <w:tcPr>
                  <w:tcW w:w="1985" w:type="dxa"/>
                  <w:shd w:val="clear" w:color="auto" w:fill="auto"/>
                </w:tcPr>
                <w:p w14:paraId="275E8002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6F619435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73450A95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231CFDD6" w14:textId="77777777" w:rsidTr="00140CDB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209EE91" w14:textId="77777777" w:rsidR="00140CDB" w:rsidRPr="0092437D" w:rsidRDefault="00140CDB" w:rsidP="0075148C">
            <w:pPr>
              <w:spacing w:before="60" w:after="240"/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46068FB5" wp14:editId="04C3E3E8">
                  <wp:extent cx="1708150" cy="546100"/>
                  <wp:effectExtent l="0" t="0" r="6350" b="6350"/>
                  <wp:docPr id="1" name="Imagem 1" descr="simbolo_horizontal_sem_fundo_co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bolo_horizontal_sem_fundo_cor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8150" cy="54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34CC0DEF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7211ED5D" w14:textId="77777777" w:rsidR="00140CDB" w:rsidRPr="00140CDB" w:rsidRDefault="00140CDB" w:rsidP="0075148C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51A927D0" w14:textId="77777777" w:rsidTr="00140CDB">
              <w:tc>
                <w:tcPr>
                  <w:tcW w:w="1985" w:type="dxa"/>
                  <w:shd w:val="clear" w:color="auto" w:fill="auto"/>
                </w:tcPr>
                <w:p w14:paraId="133F5B20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0097912D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F21E31" w14:paraId="67F61244" w14:textId="77777777" w:rsidTr="00140CDB">
              <w:tc>
                <w:tcPr>
                  <w:tcW w:w="1985" w:type="dxa"/>
                  <w:shd w:val="clear" w:color="auto" w:fill="auto"/>
                </w:tcPr>
                <w:p w14:paraId="616946CE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1ECE35E3" w14:textId="77777777" w:rsidR="00140CDB" w:rsidRPr="00D316A3" w:rsidRDefault="00D316A3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F21E31" w14:paraId="5DDC44D7" w14:textId="77777777" w:rsidTr="00140CDB">
              <w:tc>
                <w:tcPr>
                  <w:tcW w:w="1985" w:type="dxa"/>
                  <w:shd w:val="clear" w:color="auto" w:fill="auto"/>
                </w:tcPr>
                <w:p w14:paraId="66279B82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885BE25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6649DD2C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678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3F3813A8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3AB6BE7F" w14:textId="77777777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2437D">
                    <w:rPr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0FB6DBFE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7522482E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6556F31D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1054E850" w14:textId="77777777" w:rsidTr="00140CDB">
              <w:tc>
                <w:tcPr>
                  <w:tcW w:w="4218" w:type="dxa"/>
                  <w:shd w:val="clear" w:color="auto" w:fill="auto"/>
                </w:tcPr>
                <w:p w14:paraId="53B98CA1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95C1E96" w14:textId="77777777" w:rsidTr="00140CDB">
              <w:tc>
                <w:tcPr>
                  <w:tcW w:w="4218" w:type="dxa"/>
                  <w:shd w:val="clear" w:color="auto" w:fill="auto"/>
                </w:tcPr>
                <w:p w14:paraId="24610727" w14:textId="77777777" w:rsidR="00140CDB" w:rsidRPr="009949D1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1E0E3BE8" w14:textId="77777777" w:rsidR="00140CDB" w:rsidRPr="009949D1" w:rsidRDefault="00140CDB" w:rsidP="0075148C"/>
        </w:tc>
      </w:tr>
      <w:tr w:rsidR="00140CDB" w:rsidRPr="00F21E31" w14:paraId="5BBBCBD7" w14:textId="77777777" w:rsidTr="00140CDB">
        <w:tc>
          <w:tcPr>
            <w:tcW w:w="9322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A42CA51" w14:textId="77777777" w:rsidR="00140CDB" w:rsidRPr="0092437D" w:rsidRDefault="00140CDB" w:rsidP="0075148C">
            <w:pPr>
              <w:pStyle w:val="Ttulo1"/>
              <w:spacing w:before="240" w:after="0" w:line="240" w:lineRule="auto"/>
              <w:jc w:val="center"/>
              <w:rPr>
                <w:lang w:val="pt-PT"/>
              </w:rPr>
            </w:pPr>
            <w:r w:rsidRPr="0092437D">
              <w:rPr>
                <w:lang w:val="pt-PT"/>
              </w:rPr>
              <w:t xml:space="preserve">Sistemas Gráficos e Interação </w:t>
            </w:r>
          </w:p>
          <w:p w14:paraId="5F585B84" w14:textId="77777777" w:rsidR="00140CDB" w:rsidRPr="0092437D" w:rsidRDefault="00140CDB" w:rsidP="0075148C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E87DEBB" w14:textId="7777777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>
        <w:rPr>
          <w:lang w:val="pt-PT"/>
        </w:rPr>
        <w:t xml:space="preserve">- </w:t>
      </w:r>
      <w:r w:rsidRPr="00DB46E0">
        <w:rPr>
          <w:b/>
          <w:lang w:val="pt-PT"/>
        </w:rPr>
        <w:t>Individual</w:t>
      </w:r>
    </w:p>
    <w:tbl>
      <w:tblPr>
        <w:tblW w:w="9322" w:type="dxa"/>
        <w:tblLook w:val="04A0" w:firstRow="1" w:lastRow="0" w:firstColumn="1" w:lastColumn="0" w:noHBand="0" w:noVBand="1"/>
      </w:tblPr>
      <w:tblGrid>
        <w:gridCol w:w="675"/>
        <w:gridCol w:w="8647"/>
      </w:tblGrid>
      <w:tr w:rsidR="00105813" w:rsidRPr="00F21E31" w14:paraId="4E8633D4" w14:textId="77777777" w:rsidTr="00900915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4D788DCA" w14:textId="77777777" w:rsidR="00105813" w:rsidRDefault="000E565B" w:rsidP="00900915">
            <w:pPr>
              <w:spacing w:before="240" w:after="60"/>
              <w:rPr>
                <w:noProof/>
                <w:lang w:val="pt-PT" w:eastAsia="pt-PT"/>
              </w:rPr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6A0AE3E4" wp14:editId="3ED58CE7">
                  <wp:extent cx="273050" cy="266700"/>
                  <wp:effectExtent l="0" t="0" r="0" b="0"/>
                  <wp:docPr id="8" name="Imagem 8" descr="individual_40p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ndividual_40p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4E460C4" w14:textId="77777777" w:rsidR="00105813" w:rsidRDefault="00105813" w:rsidP="00105813">
            <w:pPr>
              <w:spacing w:before="240" w:line="360" w:lineRule="auto"/>
              <w:ind w:left="425"/>
              <w:rPr>
                <w:lang w:val="pt-PT"/>
              </w:rPr>
            </w:pPr>
            <w:r>
              <w:rPr>
                <w:lang w:val="pt-PT"/>
              </w:rPr>
              <w:t xml:space="preserve">Neste documento o estudante avaliador deve registar os problemas de usabilidade que encontrar no </w:t>
            </w:r>
            <w:r w:rsidRPr="002967EB">
              <w:rPr>
                <w:i/>
                <w:lang w:val="pt-PT"/>
              </w:rPr>
              <w:t>site</w:t>
            </w:r>
            <w:r>
              <w:rPr>
                <w:lang w:val="pt-PT"/>
              </w:rPr>
              <w:t xml:space="preserve"> </w:t>
            </w:r>
            <w:hyperlink r:id="rId10" w:history="1">
              <w:r w:rsidRPr="004343FB">
                <w:rPr>
                  <w:rStyle w:val="Hiperligao"/>
                  <w:lang w:val="pt-PT"/>
                </w:rPr>
                <w:t>https://www.laredoute.pt/</w:t>
              </w:r>
            </w:hyperlink>
            <w:r>
              <w:rPr>
                <w:lang w:val="pt-PT"/>
              </w:rPr>
              <w:t xml:space="preserve"> de acordo com as heurísticas sugeridas por </w:t>
            </w:r>
            <w:proofErr w:type="spellStart"/>
            <w:r w:rsidRPr="00E048D2">
              <w:rPr>
                <w:lang w:val="pt-PT"/>
              </w:rPr>
              <w:t>Jakob</w:t>
            </w:r>
            <w:proofErr w:type="spellEnd"/>
            <w:r w:rsidRPr="00E048D2">
              <w:rPr>
                <w:lang w:val="pt-PT"/>
              </w:rPr>
              <w:t xml:space="preserve"> Nielsen</w:t>
            </w:r>
            <w:r>
              <w:rPr>
                <w:lang w:val="pt-PT"/>
              </w:rPr>
              <w:t>.</w:t>
            </w:r>
          </w:p>
          <w:p w14:paraId="686105A2" w14:textId="77777777" w:rsidR="00105813" w:rsidRDefault="00105813" w:rsidP="00105813">
            <w:pPr>
              <w:spacing w:line="360" w:lineRule="auto"/>
              <w:ind w:left="425"/>
              <w:rPr>
                <w:lang w:val="pt-PT"/>
              </w:rPr>
            </w:pPr>
            <w:r w:rsidRPr="002967EB">
              <w:rPr>
                <w:lang w:val="pt-PT"/>
              </w:rPr>
              <w:t>O texto entre &lt; &gt; que consta das tabelas é apenas informativo e deve</w:t>
            </w:r>
            <w:r>
              <w:rPr>
                <w:lang w:val="pt-PT"/>
              </w:rPr>
              <w:t xml:space="preserve"> ser apagado. Podem</w:t>
            </w:r>
            <w:r w:rsidRPr="002967EB">
              <w:rPr>
                <w:lang w:val="pt-PT"/>
              </w:rPr>
              <w:t xml:space="preserve"> ser adicionadas mais tabelas para identificação de mais problemas de usabilidade.</w:t>
            </w:r>
          </w:p>
          <w:p w14:paraId="6D220E29" w14:textId="77777777" w:rsidR="00105813" w:rsidRPr="00105813" w:rsidRDefault="00105813" w:rsidP="00105813">
            <w:pPr>
              <w:spacing w:line="360" w:lineRule="auto"/>
              <w:ind w:left="425"/>
              <w:rPr>
                <w:lang w:val="pt-PT"/>
              </w:rPr>
            </w:pPr>
            <w:r>
              <w:rPr>
                <w:lang w:val="pt-PT"/>
              </w:rPr>
              <w:t>De modo a identificar convenientemente cada um dos problemas, deve i</w:t>
            </w:r>
            <w:r w:rsidRPr="004B6F90">
              <w:rPr>
                <w:lang w:val="pt-PT"/>
              </w:rPr>
              <w:t>nclui</w:t>
            </w:r>
            <w:r>
              <w:rPr>
                <w:lang w:val="pt-PT"/>
              </w:rPr>
              <w:t>r</w:t>
            </w:r>
            <w:r w:rsidRPr="004B6F90">
              <w:rPr>
                <w:lang w:val="pt-PT"/>
              </w:rPr>
              <w:t xml:space="preserve"> as capturas de ecrã que demonstrem claramente cada problema identificado</w:t>
            </w:r>
            <w:r>
              <w:rPr>
                <w:lang w:val="pt-PT"/>
              </w:rPr>
              <w:t>.</w:t>
            </w:r>
          </w:p>
        </w:tc>
      </w:tr>
      <w:tr w:rsidR="00105813" w:rsidRPr="00F21E31" w14:paraId="45875BF6" w14:textId="77777777" w:rsidTr="00105813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D7F2C74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864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D908D9" w14:textId="77777777" w:rsidR="00105813" w:rsidRPr="00B57B0B" w:rsidRDefault="00105813" w:rsidP="00105813">
            <w:pPr>
              <w:spacing w:before="240" w:after="120" w:line="360" w:lineRule="auto"/>
              <w:jc w:val="left"/>
              <w:outlineLvl w:val="2"/>
              <w:rPr>
                <w:b/>
                <w:smallCaps/>
                <w:spacing w:val="5"/>
                <w:sz w:val="24"/>
                <w:szCs w:val="24"/>
                <w:lang w:val="pt-PT"/>
              </w:rPr>
            </w:pPr>
            <w:r>
              <w:rPr>
                <w:b/>
                <w:smallCaps/>
                <w:spacing w:val="5"/>
                <w:sz w:val="24"/>
                <w:szCs w:val="24"/>
                <w:lang w:val="pt-PT"/>
              </w:rPr>
              <w:t>Identificação do Estudante</w:t>
            </w:r>
            <w:r w:rsidRPr="00B57B0B">
              <w:rPr>
                <w:b/>
                <w:smallCaps/>
                <w:spacing w:val="5"/>
                <w:sz w:val="24"/>
                <w:szCs w:val="24"/>
                <w:lang w:val="pt-PT"/>
              </w:rPr>
              <w:t>:</w:t>
            </w:r>
          </w:p>
          <w:p w14:paraId="08F8A2BA" w14:textId="56991A7B" w:rsidR="00105813" w:rsidRPr="00105813" w:rsidRDefault="00105813" w:rsidP="00C0414F">
            <w:pPr>
              <w:spacing w:line="360" w:lineRule="auto"/>
              <w:ind w:left="425"/>
              <w:rPr>
                <w:lang w:val="pt-PT"/>
              </w:rPr>
            </w:pPr>
            <w:r>
              <w:rPr>
                <w:lang w:val="pt-PT"/>
              </w:rPr>
              <w:t>Número de estudante _____</w:t>
            </w:r>
            <w:r w:rsidR="00F21E31">
              <w:rPr>
                <w:lang w:val="pt-PT"/>
              </w:rPr>
              <w:t>_</w:t>
            </w:r>
            <w:r w:rsidR="00C0414F">
              <w:rPr>
                <w:lang w:val="pt-PT"/>
              </w:rPr>
              <w:t>__</w:t>
            </w:r>
            <w:r>
              <w:rPr>
                <w:lang w:val="pt-PT"/>
              </w:rPr>
              <w:t>__</w:t>
            </w:r>
            <w:r w:rsidR="00C0414F">
              <w:rPr>
                <w:lang w:val="pt-PT"/>
              </w:rPr>
              <w:t xml:space="preserve">     </w:t>
            </w:r>
            <w:r>
              <w:rPr>
                <w:lang w:val="pt-PT"/>
              </w:rPr>
              <w:t>Nome _______</w:t>
            </w:r>
            <w:r w:rsidR="00C0414F">
              <w:rPr>
                <w:lang w:val="pt-PT"/>
              </w:rPr>
              <w:t>___</w:t>
            </w:r>
            <w:r>
              <w:rPr>
                <w:lang w:val="pt-PT"/>
              </w:rPr>
              <w:t>______</w:t>
            </w:r>
            <w:r w:rsidR="00C0414F">
              <w:rPr>
                <w:lang w:val="pt-PT"/>
              </w:rPr>
              <w:t>_______</w:t>
            </w:r>
            <w:r>
              <w:rPr>
                <w:lang w:val="pt-PT"/>
              </w:rPr>
              <w:t>_________</w:t>
            </w:r>
            <w:r w:rsidRPr="00DB46E0">
              <w:rPr>
                <w:lang w:val="pt-PT"/>
              </w:rPr>
              <w:t>______________________</w:t>
            </w:r>
          </w:p>
        </w:tc>
      </w:tr>
      <w:tr w:rsidR="00105813" w:rsidRPr="004B6F90" w14:paraId="754F27BE" w14:textId="77777777" w:rsidTr="00105813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74DFD484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864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9E8B839" w14:textId="77777777" w:rsidR="00105813" w:rsidRDefault="00105813" w:rsidP="00105813">
            <w:pPr>
              <w:spacing w:before="240" w:after="120" w:line="360" w:lineRule="auto"/>
              <w:jc w:val="left"/>
              <w:outlineLvl w:val="2"/>
              <w:rPr>
                <w:b/>
                <w:smallCaps/>
                <w:spacing w:val="5"/>
                <w:sz w:val="24"/>
                <w:szCs w:val="24"/>
                <w:lang w:val="pt-PT"/>
              </w:rPr>
            </w:pPr>
            <w:r>
              <w:rPr>
                <w:b/>
                <w:smallCaps/>
                <w:spacing w:val="5"/>
                <w:sz w:val="24"/>
                <w:szCs w:val="24"/>
                <w:lang w:val="pt-PT"/>
              </w:rPr>
              <w:t xml:space="preserve">Heurísticas a </w:t>
            </w:r>
            <w:r w:rsidR="00AE61DE">
              <w:rPr>
                <w:b/>
                <w:smallCaps/>
                <w:spacing w:val="5"/>
                <w:sz w:val="24"/>
                <w:szCs w:val="24"/>
                <w:lang w:val="pt-PT"/>
              </w:rPr>
              <w:t>C</w:t>
            </w:r>
            <w:r>
              <w:rPr>
                <w:b/>
                <w:smallCaps/>
                <w:spacing w:val="5"/>
                <w:sz w:val="24"/>
                <w:szCs w:val="24"/>
                <w:lang w:val="pt-PT"/>
              </w:rPr>
              <w:t>onsiderar</w:t>
            </w:r>
            <w:r w:rsidRPr="00B57B0B">
              <w:rPr>
                <w:b/>
                <w:smallCaps/>
                <w:spacing w:val="5"/>
                <w:sz w:val="24"/>
                <w:szCs w:val="24"/>
                <w:lang w:val="pt-PT"/>
              </w:rPr>
              <w:t>:</w:t>
            </w:r>
          </w:p>
          <w:p w14:paraId="7FF04EAD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1. Visibilidade do estado do sistema</w:t>
            </w:r>
          </w:p>
          <w:p w14:paraId="4107393C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2. Correspondência entre o sistema e o mundo real</w:t>
            </w:r>
          </w:p>
          <w:p w14:paraId="4D2B8C56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3. Liberdade e controlo pelo utilizador</w:t>
            </w:r>
          </w:p>
          <w:p w14:paraId="1AB39B68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 xml:space="preserve">4. Consistência e </w:t>
            </w:r>
            <w:r w:rsidRPr="008E2554">
              <w:rPr>
                <w:i/>
                <w:lang w:val="pt-PT"/>
              </w:rPr>
              <w:t>standards</w:t>
            </w:r>
          </w:p>
          <w:p w14:paraId="775DA84A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5. Prevenção de erros</w:t>
            </w:r>
          </w:p>
          <w:p w14:paraId="5F0E11F9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6. Reconhecer em vez de relembrar</w:t>
            </w:r>
          </w:p>
          <w:p w14:paraId="39D4574C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7. Flexibilidade e eficiência de utilização</w:t>
            </w:r>
          </w:p>
          <w:p w14:paraId="2225D049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8. Visualmente agradável e minimalista</w:t>
            </w:r>
          </w:p>
          <w:p w14:paraId="1FB4338C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9. Ajuda utilizadores a reconhecer e recuperar dos erros</w:t>
            </w:r>
          </w:p>
          <w:p w14:paraId="5F2A5015" w14:textId="77777777" w:rsidR="00105813" w:rsidRPr="00AE61DE" w:rsidRDefault="00105813" w:rsidP="00AE61DE">
            <w:pPr>
              <w:spacing w:after="120" w:line="360" w:lineRule="auto"/>
              <w:ind w:left="198" w:firstLine="720"/>
              <w:jc w:val="left"/>
              <w:outlineLvl w:val="2"/>
              <w:rPr>
                <w:lang w:val="pt-PT"/>
              </w:rPr>
            </w:pPr>
            <w:r w:rsidRPr="00E048D2">
              <w:rPr>
                <w:lang w:val="pt-PT"/>
              </w:rPr>
              <w:t>10. Ajuda e documentação</w:t>
            </w:r>
          </w:p>
        </w:tc>
      </w:tr>
    </w:tbl>
    <w:p w14:paraId="4F9D95EB" w14:textId="77777777" w:rsidR="00852BB1" w:rsidRDefault="00852BB1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</w:p>
    <w:p w14:paraId="78B4965C" w14:textId="72981654" w:rsidR="00105813" w:rsidRPr="00AE61DE" w:rsidRDefault="00105813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AE61DE">
        <w:rPr>
          <w:b/>
          <w:smallCaps/>
          <w:spacing w:val="5"/>
          <w:sz w:val="24"/>
          <w:szCs w:val="24"/>
          <w:lang w:val="pt-PT"/>
        </w:rPr>
        <w:lastRenderedPageBreak/>
        <w:t>Registos da avaliação heurística</w:t>
      </w:r>
    </w:p>
    <w:p w14:paraId="42F94ED1" w14:textId="77777777" w:rsidR="00105813" w:rsidRPr="00467A43" w:rsidRDefault="00105813" w:rsidP="00105813">
      <w:pPr>
        <w:rPr>
          <w:b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105813" w:rsidRPr="00C277C3" w14:paraId="18C51F3C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1518A74" w14:textId="77777777" w:rsidR="00105813" w:rsidRPr="00C43FE0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0397EDF" w14:textId="77777777" w:rsidR="00105813" w:rsidRPr="003B5CB6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</w:t>
            </w:r>
          </w:p>
        </w:tc>
      </w:tr>
      <w:tr w:rsidR="00105813" w:rsidRPr="00F21E31" w14:paraId="6D43F902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4BFBB0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03864C" w14:textId="77777777" w:rsidR="00105813" w:rsidRPr="00B77C3D" w:rsidRDefault="00105813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ação a realizar (caso de uso)&gt;</w:t>
            </w:r>
          </w:p>
        </w:tc>
      </w:tr>
      <w:tr w:rsidR="00105813" w:rsidRPr="00F21E31" w14:paraId="5133416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B4B50A" w14:textId="77777777" w:rsidR="00105813" w:rsidRPr="003B5CB6" w:rsidRDefault="00AE61DE" w:rsidP="00AE61DE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6922F74" w14:textId="77777777" w:rsidR="00105813" w:rsidRPr="00B77C3D" w:rsidRDefault="00105813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identificação do local onde se encontra este problema de usabilidade: diálogo(s), ecrã, janela, etc.&gt;</w:t>
            </w:r>
          </w:p>
        </w:tc>
      </w:tr>
      <w:tr w:rsidR="00105813" w:rsidRPr="00C277C3" w14:paraId="09CE29CE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617C44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4E900BD" w14:textId="77777777" w:rsidR="00105813" w:rsidRPr="0074229F" w:rsidRDefault="00105813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74229F">
              <w:rPr>
                <w:bCs/>
                <w:sz w:val="16"/>
                <w:szCs w:val="16"/>
                <w:lang w:eastAsia="ar-SA"/>
              </w:rPr>
              <w:t>&lt;</w:t>
            </w:r>
            <w:proofErr w:type="gramStart"/>
            <w:r w:rsidRPr="0074229F">
              <w:rPr>
                <w:bCs/>
                <w:sz w:val="16"/>
                <w:szCs w:val="16"/>
                <w:lang w:eastAsia="ar-SA"/>
              </w:rPr>
              <w:t>1..</w:t>
            </w:r>
            <w:proofErr w:type="gramEnd"/>
            <w:r w:rsidRPr="0074229F">
              <w:rPr>
                <w:bCs/>
                <w:sz w:val="16"/>
                <w:szCs w:val="16"/>
                <w:lang w:eastAsia="ar-SA"/>
              </w:rPr>
              <w:t>10&gt;</w:t>
            </w:r>
          </w:p>
        </w:tc>
      </w:tr>
      <w:tr w:rsidR="00105813" w:rsidRPr="00F21E31" w14:paraId="50BCD2CD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2680D4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29194F" w14:textId="77777777" w:rsidR="00105813" w:rsidRPr="00B77C3D" w:rsidRDefault="00105813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descrição de como a heurística é violada&gt;</w:t>
            </w:r>
          </w:p>
        </w:tc>
      </w:tr>
      <w:tr w:rsidR="00105813" w:rsidRPr="00C277C3" w14:paraId="74B25B55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EFD9E9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87BEDF" w14:textId="77777777" w:rsidR="00105813" w:rsidRPr="0074229F" w:rsidRDefault="00105813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74229F">
              <w:rPr>
                <w:bCs/>
                <w:sz w:val="16"/>
                <w:szCs w:val="16"/>
                <w:lang w:eastAsia="ar-SA"/>
              </w:rPr>
              <w:t>&lt;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  <w:proofErr w:type="gramStart"/>
            <w:r w:rsidRPr="0074229F">
              <w:rPr>
                <w:bCs/>
                <w:sz w:val="16"/>
                <w:szCs w:val="16"/>
                <w:lang w:eastAsia="ar-SA"/>
              </w:rPr>
              <w:t xml:space="preserve"> ..</w:t>
            </w:r>
            <w:proofErr w:type="gramEnd"/>
            <w:r w:rsidRPr="0074229F">
              <w:rPr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raro</w:t>
            </w:r>
            <w:proofErr w:type="spellEnd"/>
            <w:r w:rsidRPr="0074229F">
              <w:rPr>
                <w:bCs/>
                <w:sz w:val="16"/>
                <w:szCs w:val="16"/>
                <w:lang w:eastAsia="ar-SA"/>
              </w:rPr>
              <w:t xml:space="preserve">, se 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aplicável</w:t>
            </w:r>
            <w:proofErr w:type="spellEnd"/>
            <w:r w:rsidRPr="0074229F">
              <w:rPr>
                <w:bCs/>
                <w:sz w:val="16"/>
                <w:szCs w:val="16"/>
                <w:lang w:eastAsia="ar-SA"/>
              </w:rPr>
              <w:t>&gt;</w:t>
            </w:r>
          </w:p>
        </w:tc>
      </w:tr>
      <w:tr w:rsidR="00105813" w:rsidRPr="00F21E31" w14:paraId="276BAE4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66C26A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63D4421" w14:textId="77777777" w:rsidR="00105813" w:rsidRPr="00B77C3D" w:rsidRDefault="00105813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aparece 1 vez...repete sempre, se aplicável &gt;</w:t>
            </w:r>
          </w:p>
        </w:tc>
      </w:tr>
      <w:tr w:rsidR="00105813" w:rsidRPr="00C277C3" w14:paraId="4DF9025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09E994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C52C269" w14:textId="77777777" w:rsidR="00105813" w:rsidRPr="0074229F" w:rsidRDefault="00105813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&lt;</w:t>
            </w:r>
            <w:proofErr w:type="gramStart"/>
            <w:r>
              <w:rPr>
                <w:bCs/>
                <w:sz w:val="16"/>
                <w:szCs w:val="16"/>
                <w:lang w:eastAsia="ar-SA"/>
              </w:rPr>
              <w:t>0</w:t>
            </w:r>
            <w:r w:rsidRPr="0074229F">
              <w:rPr>
                <w:bCs/>
                <w:sz w:val="16"/>
                <w:szCs w:val="16"/>
                <w:lang w:eastAsia="ar-SA"/>
              </w:rPr>
              <w:t>..</w:t>
            </w:r>
            <w:proofErr w:type="gramEnd"/>
            <w:r w:rsidRPr="0074229F">
              <w:rPr>
                <w:bCs/>
                <w:sz w:val="16"/>
                <w:szCs w:val="16"/>
                <w:lang w:eastAsia="ar-SA"/>
              </w:rPr>
              <w:t>4&gt;</w:t>
            </w:r>
          </w:p>
        </w:tc>
      </w:tr>
      <w:tr w:rsidR="00105813" w:rsidRPr="00F21E31" w14:paraId="14FA669F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4DBDFC1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223DDA1" w14:textId="77777777" w:rsidR="00105813" w:rsidRPr="00B77C3D" w:rsidRDefault="00105813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proposta de solução para o problema de usabilidade &gt;</w:t>
            </w:r>
          </w:p>
        </w:tc>
      </w:tr>
    </w:tbl>
    <w:p w14:paraId="653FA246" w14:textId="77777777" w:rsidR="00105813" w:rsidRDefault="00105813" w:rsidP="00105813">
      <w:pPr>
        <w:spacing w:after="0"/>
        <w:rPr>
          <w:lang w:val="pt-PT"/>
        </w:rPr>
      </w:pPr>
    </w:p>
    <w:p w14:paraId="55414054" w14:textId="77777777" w:rsidR="00105813" w:rsidRPr="00B77C3D" w:rsidRDefault="00105813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E61DE" w:rsidRPr="00C277C3" w14:paraId="5DBB12B4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34DBBBE" w14:textId="77777777" w:rsidR="00AE61DE" w:rsidRPr="00C43FE0" w:rsidRDefault="00AE61DE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8285113" w14:textId="77777777" w:rsidR="00AE61DE" w:rsidRPr="003B5CB6" w:rsidRDefault="00AE61DE" w:rsidP="00900915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</w:t>
            </w:r>
          </w:p>
        </w:tc>
      </w:tr>
      <w:tr w:rsidR="00AE61DE" w:rsidRPr="00F21E31" w14:paraId="2F5CC71B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C96432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515C615" w14:textId="77777777" w:rsidR="00AE61DE" w:rsidRPr="00B77C3D" w:rsidRDefault="00AE61DE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ação a realizar (caso de uso)&gt;</w:t>
            </w:r>
          </w:p>
        </w:tc>
      </w:tr>
      <w:tr w:rsidR="00AE61DE" w:rsidRPr="00F21E31" w14:paraId="1DCB3721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4F287C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D0D013" w14:textId="77777777" w:rsidR="00AE61DE" w:rsidRPr="00B77C3D" w:rsidRDefault="00AE61DE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identificação do local onde se encontra este problema de usabilidade: diálogo(s), ecrã, janela, etc.&gt;</w:t>
            </w:r>
          </w:p>
        </w:tc>
      </w:tr>
      <w:tr w:rsidR="00AE61DE" w:rsidRPr="00C277C3" w14:paraId="22AF69E2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0EB8BE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D21D01" w14:textId="77777777" w:rsidR="00AE61DE" w:rsidRPr="0074229F" w:rsidRDefault="00AE61DE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74229F">
              <w:rPr>
                <w:bCs/>
                <w:sz w:val="16"/>
                <w:szCs w:val="16"/>
                <w:lang w:eastAsia="ar-SA"/>
              </w:rPr>
              <w:t>&lt;</w:t>
            </w:r>
            <w:proofErr w:type="gramStart"/>
            <w:r w:rsidRPr="0074229F">
              <w:rPr>
                <w:bCs/>
                <w:sz w:val="16"/>
                <w:szCs w:val="16"/>
                <w:lang w:eastAsia="ar-SA"/>
              </w:rPr>
              <w:t>1..</w:t>
            </w:r>
            <w:proofErr w:type="gramEnd"/>
            <w:r w:rsidRPr="0074229F">
              <w:rPr>
                <w:bCs/>
                <w:sz w:val="16"/>
                <w:szCs w:val="16"/>
                <w:lang w:eastAsia="ar-SA"/>
              </w:rPr>
              <w:t>10&gt;</w:t>
            </w:r>
          </w:p>
        </w:tc>
      </w:tr>
      <w:tr w:rsidR="00AE61DE" w:rsidRPr="00F21E31" w14:paraId="4A0C94DC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7DD79F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C5C467" w14:textId="77777777" w:rsidR="00AE61DE" w:rsidRPr="00B77C3D" w:rsidRDefault="00AE61DE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descrição de como a heurística é violada&gt;</w:t>
            </w:r>
          </w:p>
        </w:tc>
      </w:tr>
      <w:tr w:rsidR="00AE61DE" w:rsidRPr="00C277C3" w14:paraId="4B20C18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B7960F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104AAFF" w14:textId="77777777" w:rsidR="00AE61DE" w:rsidRPr="0074229F" w:rsidRDefault="00AE61DE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74229F">
              <w:rPr>
                <w:bCs/>
                <w:sz w:val="16"/>
                <w:szCs w:val="16"/>
                <w:lang w:eastAsia="ar-SA"/>
              </w:rPr>
              <w:t>&lt;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  <w:proofErr w:type="gramStart"/>
            <w:r w:rsidRPr="0074229F">
              <w:rPr>
                <w:bCs/>
                <w:sz w:val="16"/>
                <w:szCs w:val="16"/>
                <w:lang w:eastAsia="ar-SA"/>
              </w:rPr>
              <w:t xml:space="preserve"> ..</w:t>
            </w:r>
            <w:proofErr w:type="gramEnd"/>
            <w:r w:rsidRPr="0074229F">
              <w:rPr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raro</w:t>
            </w:r>
            <w:proofErr w:type="spellEnd"/>
            <w:r w:rsidRPr="0074229F">
              <w:rPr>
                <w:bCs/>
                <w:sz w:val="16"/>
                <w:szCs w:val="16"/>
                <w:lang w:eastAsia="ar-SA"/>
              </w:rPr>
              <w:t xml:space="preserve">, se 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aplicável</w:t>
            </w:r>
            <w:proofErr w:type="spellEnd"/>
            <w:r w:rsidRPr="0074229F">
              <w:rPr>
                <w:bCs/>
                <w:sz w:val="16"/>
                <w:szCs w:val="16"/>
                <w:lang w:eastAsia="ar-SA"/>
              </w:rPr>
              <w:t>&gt;</w:t>
            </w:r>
          </w:p>
        </w:tc>
      </w:tr>
      <w:tr w:rsidR="00AE61DE" w:rsidRPr="00F21E31" w14:paraId="3B6FDA2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ADC138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DA6560" w14:textId="77777777" w:rsidR="00AE61DE" w:rsidRPr="00B77C3D" w:rsidRDefault="00AE61DE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aparece 1 vez...repete sempre, se aplicável &gt;</w:t>
            </w:r>
          </w:p>
        </w:tc>
      </w:tr>
      <w:tr w:rsidR="00AE61DE" w:rsidRPr="00C277C3" w14:paraId="161B1341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1118E8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3F55719" w14:textId="77777777" w:rsidR="00AE61DE" w:rsidRPr="0074229F" w:rsidRDefault="00AE61DE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&lt;</w:t>
            </w:r>
            <w:proofErr w:type="gramStart"/>
            <w:r>
              <w:rPr>
                <w:bCs/>
                <w:sz w:val="16"/>
                <w:szCs w:val="16"/>
                <w:lang w:eastAsia="ar-SA"/>
              </w:rPr>
              <w:t>0</w:t>
            </w:r>
            <w:r w:rsidRPr="0074229F">
              <w:rPr>
                <w:bCs/>
                <w:sz w:val="16"/>
                <w:szCs w:val="16"/>
                <w:lang w:eastAsia="ar-SA"/>
              </w:rPr>
              <w:t>..</w:t>
            </w:r>
            <w:proofErr w:type="gramEnd"/>
            <w:r w:rsidRPr="0074229F">
              <w:rPr>
                <w:bCs/>
                <w:sz w:val="16"/>
                <w:szCs w:val="16"/>
                <w:lang w:eastAsia="ar-SA"/>
              </w:rPr>
              <w:t>4&gt;</w:t>
            </w:r>
          </w:p>
        </w:tc>
      </w:tr>
      <w:tr w:rsidR="00AE61DE" w:rsidRPr="00F21E31" w14:paraId="42D106CE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7BE6ECB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FAD34D7" w14:textId="77777777" w:rsidR="00AE61DE" w:rsidRPr="00B77C3D" w:rsidRDefault="00AE61DE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proposta de solução para o problema de usabilidade &gt;</w:t>
            </w:r>
          </w:p>
        </w:tc>
      </w:tr>
    </w:tbl>
    <w:p w14:paraId="67FED97C" w14:textId="77777777" w:rsidR="00105813" w:rsidRDefault="00105813" w:rsidP="00105813">
      <w:pPr>
        <w:spacing w:after="0"/>
        <w:rPr>
          <w:lang w:val="pt-PT"/>
        </w:rPr>
      </w:pPr>
    </w:p>
    <w:p w14:paraId="36EA6348" w14:textId="77777777" w:rsidR="00105813" w:rsidRPr="00B77C3D" w:rsidRDefault="00105813" w:rsidP="00105813">
      <w:pPr>
        <w:spacing w:after="0"/>
        <w:rPr>
          <w:lang w:val="pt-PT"/>
        </w:rPr>
      </w:pPr>
    </w:p>
    <w:p w14:paraId="58EF96F3" w14:textId="77777777" w:rsidR="00105813" w:rsidRPr="00B57B0B" w:rsidRDefault="00105813" w:rsidP="00105813">
      <w:pPr>
        <w:spacing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</w:p>
    <w:p w14:paraId="7A7EC14A" w14:textId="77777777" w:rsidR="00276748" w:rsidRPr="00276748" w:rsidRDefault="00276748" w:rsidP="00276748">
      <w:pPr>
        <w:rPr>
          <w:lang w:val="pt-PT"/>
        </w:rPr>
      </w:pPr>
    </w:p>
    <w:p w14:paraId="6BCA2BFE" w14:textId="77777777" w:rsidR="00CB473E" w:rsidRPr="00140CDB" w:rsidRDefault="002806B1">
      <w:pPr>
        <w:rPr>
          <w:lang w:val="pt-PT"/>
        </w:rPr>
      </w:pPr>
    </w:p>
    <w:sectPr w:rsidR="00CB473E" w:rsidRPr="00140CDB" w:rsidSect="009D38F6">
      <w:headerReference w:type="default" r:id="rId11"/>
      <w:footerReference w:type="default" r:id="rId12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74C6F1" w14:textId="77777777" w:rsidR="002806B1" w:rsidRDefault="002806B1" w:rsidP="00140CDB">
      <w:pPr>
        <w:spacing w:after="0" w:line="240" w:lineRule="auto"/>
      </w:pPr>
      <w:r>
        <w:separator/>
      </w:r>
    </w:p>
  </w:endnote>
  <w:endnote w:type="continuationSeparator" w:id="0">
    <w:p w14:paraId="12088F0A" w14:textId="77777777" w:rsidR="002806B1" w:rsidRDefault="002806B1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9356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3402"/>
    </w:tblGrid>
    <w:tr w:rsidR="00140CDB" w14:paraId="01878874" w14:textId="77777777" w:rsidTr="00F21E31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6672B0E9" w14:textId="19CC994F" w:rsidR="00C14A9B" w:rsidRPr="00C14A9B" w:rsidRDefault="00AC1CF0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C14A9B" w:rsidRPr="00C14A9B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E04FD4" w:rsidRPr="00E04FD4">
            <w:rPr>
              <w:lang w:val="pt-PT"/>
            </w:rPr>
            <w:t xml:space="preserve">Carlos Ferreira | </w:t>
          </w:r>
          <w:r w:rsidR="00C14A9B">
            <w:rPr>
              <w:lang w:val="pt-PT"/>
            </w:rPr>
            <w:t>Eunice Oliveira | Nuno Rodrigues</w:t>
          </w:r>
        </w:p>
      </w:tc>
      <w:tc>
        <w:tcPr>
          <w:tcW w:w="3402" w:type="dxa"/>
          <w:tcBorders>
            <w:top w:val="single" w:sz="2" w:space="0" w:color="808080" w:themeColor="background1" w:themeShade="80"/>
          </w:tcBorders>
        </w:tcPr>
        <w:p w14:paraId="58F9C857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0E565B" w:rsidRPr="000E565B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0E565B" w:rsidRPr="000E565B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478A6B42" w14:textId="77777777" w:rsidR="00140CDB" w:rsidRDefault="00140CD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1B0561" w14:textId="77777777" w:rsidR="002806B1" w:rsidRDefault="002806B1" w:rsidP="00140CDB">
      <w:pPr>
        <w:spacing w:after="0" w:line="240" w:lineRule="auto"/>
      </w:pPr>
      <w:r>
        <w:separator/>
      </w:r>
    </w:p>
  </w:footnote>
  <w:footnote w:type="continuationSeparator" w:id="0">
    <w:p w14:paraId="2AA7B1E4" w14:textId="77777777" w:rsidR="002806B1" w:rsidRDefault="002806B1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20"/>
      <w:gridCol w:w="4418"/>
    </w:tblGrid>
    <w:tr w:rsidR="009D38F6" w:rsidRPr="00140CDB" w14:paraId="3E26F8AE" w14:textId="77777777" w:rsidTr="00326F3D">
      <w:tc>
        <w:tcPr>
          <w:tcW w:w="4527" w:type="dxa"/>
        </w:tcPr>
        <w:p w14:paraId="09514FCF" w14:textId="77777777" w:rsidR="009D38F6" w:rsidRPr="00140CDB" w:rsidRDefault="009D38F6" w:rsidP="009D38F6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0F6F5BF1" w14:textId="1929A16C" w:rsidR="009D38F6" w:rsidRPr="00140CDB" w:rsidRDefault="009D38F6" w:rsidP="009D38F6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9D38F6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- Individual</w:t>
          </w:r>
        </w:p>
      </w:tc>
    </w:tr>
  </w:tbl>
  <w:p w14:paraId="4F356A3C" w14:textId="77777777" w:rsidR="00140CDB" w:rsidRPr="009D38F6" w:rsidRDefault="00140CDB" w:rsidP="009D38F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tDA2tTQ3MjYxMDdU0lEKTi0uzszPAykwqgUAgoBTkCwAAAA="/>
  </w:docVars>
  <w:rsids>
    <w:rsidRoot w:val="00140CDB"/>
    <w:rsid w:val="000112E0"/>
    <w:rsid w:val="00070C5F"/>
    <w:rsid w:val="000E565B"/>
    <w:rsid w:val="00105813"/>
    <w:rsid w:val="00134CEC"/>
    <w:rsid w:val="00140CDB"/>
    <w:rsid w:val="00175EEE"/>
    <w:rsid w:val="001949B4"/>
    <w:rsid w:val="001E21BB"/>
    <w:rsid w:val="001F7384"/>
    <w:rsid w:val="00233343"/>
    <w:rsid w:val="00264EA1"/>
    <w:rsid w:val="00276748"/>
    <w:rsid w:val="002806B1"/>
    <w:rsid w:val="00287648"/>
    <w:rsid w:val="002967EB"/>
    <w:rsid w:val="002C0D22"/>
    <w:rsid w:val="00305049"/>
    <w:rsid w:val="003103EA"/>
    <w:rsid w:val="003548C3"/>
    <w:rsid w:val="003818A2"/>
    <w:rsid w:val="003B5C6D"/>
    <w:rsid w:val="003B6053"/>
    <w:rsid w:val="00401250"/>
    <w:rsid w:val="004103AC"/>
    <w:rsid w:val="00454DB4"/>
    <w:rsid w:val="00457477"/>
    <w:rsid w:val="004A5C87"/>
    <w:rsid w:val="004B5B83"/>
    <w:rsid w:val="004B6F90"/>
    <w:rsid w:val="004F1A72"/>
    <w:rsid w:val="00522B56"/>
    <w:rsid w:val="0056004A"/>
    <w:rsid w:val="00584496"/>
    <w:rsid w:val="00594864"/>
    <w:rsid w:val="005D7A2F"/>
    <w:rsid w:val="00615050"/>
    <w:rsid w:val="00615A28"/>
    <w:rsid w:val="00671F26"/>
    <w:rsid w:val="00684E01"/>
    <w:rsid w:val="006A663D"/>
    <w:rsid w:val="006A79EA"/>
    <w:rsid w:val="006D7831"/>
    <w:rsid w:val="006E7C76"/>
    <w:rsid w:val="007012EB"/>
    <w:rsid w:val="00714A44"/>
    <w:rsid w:val="007351AD"/>
    <w:rsid w:val="007609D4"/>
    <w:rsid w:val="007648AA"/>
    <w:rsid w:val="00786FAD"/>
    <w:rsid w:val="007F540C"/>
    <w:rsid w:val="00826A3D"/>
    <w:rsid w:val="00852BB1"/>
    <w:rsid w:val="00872D8F"/>
    <w:rsid w:val="00885873"/>
    <w:rsid w:val="008A5DAD"/>
    <w:rsid w:val="008E2554"/>
    <w:rsid w:val="0099791D"/>
    <w:rsid w:val="009B0123"/>
    <w:rsid w:val="009D15A0"/>
    <w:rsid w:val="009D38F6"/>
    <w:rsid w:val="009E14F1"/>
    <w:rsid w:val="00AC1CF0"/>
    <w:rsid w:val="00AE4784"/>
    <w:rsid w:val="00AE61DE"/>
    <w:rsid w:val="00AE7BDA"/>
    <w:rsid w:val="00B30494"/>
    <w:rsid w:val="00B57B0B"/>
    <w:rsid w:val="00B611C4"/>
    <w:rsid w:val="00BA1F6E"/>
    <w:rsid w:val="00BB2A16"/>
    <w:rsid w:val="00BB496D"/>
    <w:rsid w:val="00BF7795"/>
    <w:rsid w:val="00C0414F"/>
    <w:rsid w:val="00C145EF"/>
    <w:rsid w:val="00C14A9B"/>
    <w:rsid w:val="00C46856"/>
    <w:rsid w:val="00C5756C"/>
    <w:rsid w:val="00C74773"/>
    <w:rsid w:val="00C7608B"/>
    <w:rsid w:val="00C93FE2"/>
    <w:rsid w:val="00CD5F9B"/>
    <w:rsid w:val="00CE6821"/>
    <w:rsid w:val="00D316A3"/>
    <w:rsid w:val="00D3188E"/>
    <w:rsid w:val="00D75DEC"/>
    <w:rsid w:val="00DB36F6"/>
    <w:rsid w:val="00DB46E0"/>
    <w:rsid w:val="00DE0DCC"/>
    <w:rsid w:val="00E048D2"/>
    <w:rsid w:val="00E04FD4"/>
    <w:rsid w:val="00E15368"/>
    <w:rsid w:val="00F07203"/>
    <w:rsid w:val="00F21E31"/>
    <w:rsid w:val="00F56526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D69A8F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laredoute.p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346EEEF-B690-44C4-AEDB-EE5875B02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2</Pages>
  <Words>360</Words>
  <Characters>1945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bela</dc:creator>
  <cp:lastModifiedBy>Alexandrino José Marques Gonçalves</cp:lastModifiedBy>
  <cp:revision>14</cp:revision>
  <cp:lastPrinted>2018-10-23T07:12:00Z</cp:lastPrinted>
  <dcterms:created xsi:type="dcterms:W3CDTF">2018-11-01T14:53:00Z</dcterms:created>
  <dcterms:modified xsi:type="dcterms:W3CDTF">2020-11-17T09:24:00Z</dcterms:modified>
</cp:coreProperties>
</file>